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for</w:t>
      </w:r>
      <w:r>
        <w:t xml:space="preserve"> </w:t>
      </w:r>
      <w:r>
        <w:t xml:space="preserve">South</w:t>
      </w:r>
      <w:r>
        <w:t xml:space="preserve"> </w:t>
      </w:r>
      <w:r>
        <w:t xml:space="preserve">Korea</w:t>
      </w:r>
      <w:r>
        <w:t xml:space="preserve"> </w:t>
      </w:r>
      <w:r>
        <w:t xml:space="preserve">Seoul</w:t>
      </w:r>
    </w:p>
    <w:bookmarkStart w:id="26" w:name="X7d7684819034f87748d0481e54be0de9b455532"/>
    <w:p>
      <w:pPr>
        <w:pStyle w:val="Heading1"/>
      </w:pPr>
      <w:r>
        <w:t xml:space="preserve">Cover Letter for Paramedic Position in South Korea Seoul</w:t>
      </w:r>
    </w:p>
    <w:p>
      <w:pPr>
        <w:pStyle w:val="FirstParagraph"/>
      </w:pPr>
      <w:r>
        <w:rPr>
          <w:bCs/>
          <w:b/>
        </w:rPr>
        <w:t xml:space="preserve">Date:</w:t>
      </w:r>
      <w:r>
        <w:t xml:space="preserve"> </w:t>
      </w:r>
      <w:r>
        <w:t xml:space="preserve">[Insert Date]</w:t>
      </w:r>
    </w:p>
    <w:p>
      <w:pPr>
        <w:pStyle w:val="BodyText"/>
      </w:pPr>
      <w:r>
        <w:rPr>
          <w:bCs/>
          <w:b/>
        </w:rP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 | [LinkedIn/Portfolio URL]</w:t>
      </w:r>
    </w:p>
    <w:bookmarkStart w:id="20" w:name="dear-hiring-manager"/>
    <w:p>
      <w:pPr>
        <w:pStyle w:val="Heading2"/>
      </w:pPr>
      <w:r>
        <w:t xml:space="preserve">Dear Hiring Manager,</w:t>
      </w:r>
    </w:p>
    <w:p>
      <w:pPr>
        <w:pStyle w:val="FirstParagraph"/>
      </w:pPr>
      <w:r>
        <w:t xml:space="preserve">I am writing to express my enthusiastic interest in the Paramedic position at your organization in South Korea Seoul. As a dedicated and experienced paramedic with a strong commitment to emergency care, I am eager to contribute my skills, knowledge, and passion for public service to the dynamic healthcare environment of Seoul. My background in high-pressure emergency response, combined with a deep respect for cultural diversity and adaptability, aligns perfectly with the needs of South Korea’s bustling urban centers like Seoul.</w:t>
      </w:r>
    </w:p>
    <w:bookmarkEnd w:id="20"/>
    <w:bookmarkStart w:id="21" w:name="why-south-korea-seoul"/>
    <w:p>
      <w:pPr>
        <w:pStyle w:val="Heading2"/>
      </w:pPr>
      <w:r>
        <w:t xml:space="preserve">Why South Korea Seoul?</w:t>
      </w:r>
    </w:p>
    <w:p>
      <w:pPr>
        <w:pStyle w:val="FirstParagraph"/>
      </w:pPr>
      <w:r>
        <w:t xml:space="preserve">South Korea, particularly Seoul, represents a unique intersection of innovation and tradition in healthcare. As one of the world’s most advanced cities, Seoul’s emergency medical services (EMS) are designed to handle complex urban challenges, from high-density traffic incidents to natural disasters. My decision to pursue a career in paramedicine within this context is driven by the opportunity to work alongside cutting-edge technology and a highly trained team of healthcare professionals. The rigorous standards of South Korea’s EMS system resonate with my own dedication to excellence, and I am excited about the chance to contribute to such an impactful environment.</w:t>
      </w:r>
    </w:p>
    <w:bookmarkEnd w:id="21"/>
    <w:bookmarkStart w:id="22" w:name="professional-background-as-a-paramedic"/>
    <w:p>
      <w:pPr>
        <w:pStyle w:val="Heading2"/>
      </w:pPr>
      <w:r>
        <w:t xml:space="preserve">Professional Background as a Paramedic</w:t>
      </w:r>
    </w:p>
    <w:p>
      <w:pPr>
        <w:pStyle w:val="FirstParagraph"/>
      </w:pPr>
      <w:r>
        <w:t xml:space="preserve">With over [X years] of experience in paramedicine, I have developed a comprehensive understanding of emergency medical care, trauma management, and patient advocacy. My career has been defined by a commitment to saving lives in high-stress situations, whether responding to car accidents, medical emergencies, or public health crises. For instance, during my time at [Previous Employer/Organization], I consistently demonstrated the ability to remain calm under pressure while delivering timely interventions that improved patient outcomes.</w:t>
      </w:r>
    </w:p>
    <w:p>
      <w:pPr>
        <w:pStyle w:val="BodyText"/>
      </w:pPr>
      <w:r>
        <w:t xml:space="preserve">My certifications include Advanced Cardiac Life Support (ACLS), Pediatric Advanced Life Support (PALS), and Emergency Medical Technician (EMT) with a focus on pre-hospital care. These qualifications have equipped me to handle a wide range of emergencies, from cardiac arrest to severe allergic reactions. Additionally, I am proficient in operating modern medical equipment and utilizing electronic health records, ensuring seamless communication with hospital staff and accurate documentation.</w:t>
      </w:r>
    </w:p>
    <w:p>
      <w:pPr>
        <w:pStyle w:val="BodyText"/>
      </w:pPr>
      <w:r>
        <w:t xml:space="preserve">A key strength of mine is my ability to work effectively in multicultural environments. Having served communities with diverse backgrounds, I have honed my interpersonal skills to build trust and provide compassionate care. This adaptability is especially valuable in South Korea Seoul, where paramedics often interact with individuals from various cultural and linguistic backgrounds.</w:t>
      </w:r>
    </w:p>
    <w:bookmarkEnd w:id="22"/>
    <w:bookmarkStart w:id="23" w:name="Xbd556de9207cd130322af63df2ebb8eb00f3f32"/>
    <w:p>
      <w:pPr>
        <w:pStyle w:val="Heading2"/>
      </w:pPr>
      <w:r>
        <w:t xml:space="preserve">Understanding of South Korea’s Healthcare System</w:t>
      </w:r>
    </w:p>
    <w:p>
      <w:pPr>
        <w:pStyle w:val="FirstParagraph"/>
      </w:pPr>
      <w:r>
        <w:t xml:space="preserve">While I have primarily worked in [Country/Region], I have conducted extensive research on South Korea’s healthcare infrastructure and its approach to emergency services. The Korean National Emergency Medical Center (NEMC) is a world-renowned institution that sets high standards for EMS training and response times. I deeply admire the country’s emphasis on preventive care, rapid deployment of ambulances, and integration of technology in emergency management. For example, Seoul’s use of AI-powered traffic monitoring systems to optimize ambulance routes demonstrates a forward-thinking approach to saving lives—a philosophy that aligns with my own values.</w:t>
      </w:r>
    </w:p>
    <w:p>
      <w:pPr>
        <w:pStyle w:val="BodyText"/>
      </w:pPr>
      <w:r>
        <w:t xml:space="preserve">Furthermore, I am aware of the unique challenges faced by paramedics in Seoul’s densely populated areas, such as navigating crowded streets and managing large-scale incidents. My experience in urban EMS has prepared me to thrive in such environments, where quick decision-making and teamwork are critical. I am also eager to learn about local protocols and procedures specific to South Korea, ensuring that I can contribute effectively from day one.</w:t>
      </w:r>
    </w:p>
    <w:bookmarkEnd w:id="23"/>
    <w:bookmarkStart w:id="24" w:name="why-you-should-consider-me"/>
    <w:p>
      <w:pPr>
        <w:pStyle w:val="Heading2"/>
      </w:pPr>
      <w:r>
        <w:t xml:space="preserve">Why You Should Consider Me</w:t>
      </w:r>
    </w:p>
    <w:p>
      <w:pPr>
        <w:pStyle w:val="FirstParagraph"/>
      </w:pPr>
      <w:r>
        <w:t xml:space="preserve">Choosing the right paramedic for your team requires someone who is not only skilled but also deeply committed to the mission of emergency care. I bring a unique combination of technical expertise, cultural sensitivity, and a passion for continuous learning. My ability to adapt to new environments, coupled with my strong work ethic, makes me an ideal candidate for the Paramedic position in South Korea Seoul.</w:t>
      </w:r>
    </w:p>
    <w:p>
      <w:pPr>
        <w:pStyle w:val="BodyText"/>
      </w:pPr>
      <w:r>
        <w:t xml:space="preserve">One of my greatest strengths is my dedication to community engagement. I have participated in numerous public health initiatives, such as first aid workshops and disaster preparedness drills, which have reinforced my belief in the importance of education and prevention. In Seoul, I would be eager to contribute to similar efforts, helping residents understand how to respond during emergencies and fostering a culture of safety.</w:t>
      </w:r>
    </w:p>
    <w:p>
      <w:pPr>
        <w:pStyle w:val="BodyText"/>
      </w:pPr>
      <w:r>
        <w:t xml:space="preserve">Additionally, my proficiency in [Languages] (e.g., English and Korean) would allow me to communicate effectively with patients and colleagues, bridging potential language barriers. This skill is particularly valuable in a city like Seoul, where multilingual support can significantly enhance patient care and trust.</w:t>
      </w:r>
    </w:p>
    <w:bookmarkEnd w:id="24"/>
    <w:bookmarkStart w:id="25" w:name="conclusion"/>
    <w:p>
      <w:pPr>
        <w:pStyle w:val="Heading2"/>
      </w:pPr>
      <w:r>
        <w:t xml:space="preserve">Conclusion</w:t>
      </w:r>
    </w:p>
    <w:p>
      <w:pPr>
        <w:pStyle w:val="FirstParagraph"/>
      </w:pPr>
      <w:r>
        <w:t xml:space="preserve">In conclusion, I am enthusiastic about the opportunity to join your team as a Paramedic in South Korea Seoul. My experience, qualifications, and cultural adaptability position me to make meaningful contributions to your organization’s mission of providing exceptional emergency care. I am confident that my dedication to patient safety and my ability to thrive in fast-paced environments will align with the high standards of your EMS system.</w:t>
      </w:r>
    </w:p>
    <w:p>
      <w:pPr>
        <w:pStyle w:val="BodyText"/>
      </w:pPr>
      <w:r>
        <w:t xml:space="preserve">Thank you for considering my application. I would welcome the chance to discuss how my background and aspirations align with your needs. Please feel free to contact me at [Phone Number] or [Email Address] at your earliest convenience. I look forward to the possibility of working together in South Korea Seoul, where I can help save lives and support a vibrant community.</w:t>
      </w:r>
    </w:p>
    <w:bookmarkEnd w:id="25"/>
    <w:p>
      <w:pPr>
        <w:pStyle w:val="BodyText"/>
      </w:pPr>
      <w:r>
        <w:rPr>
          <w:bCs/>
          <w:b/>
        </w:rPr>
        <w:t xml:space="preserve">Sincerely,</w:t>
      </w:r>
    </w:p>
    <w:p>
      <w:pPr>
        <w:pStyle w:val="BodyText"/>
      </w:pPr>
      <w:r>
        <w:t xml:space="preserve">[Your Full Nam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for South Korea Seoul</dc:title>
  <dc:creator/>
  <dc:language>en</dc:language>
  <cp:keywords/>
  <dcterms:created xsi:type="dcterms:W3CDTF">2026-07-24T04:57:36Z</dcterms:created>
  <dcterms:modified xsi:type="dcterms:W3CDTF">2026-07-24T04:57:36Z</dcterms:modified>
</cp:coreProperties>
</file>

<file path=docProps/custom.xml><?xml version="1.0" encoding="utf-8"?>
<Properties xmlns="http://schemas.openxmlformats.org/officeDocument/2006/custom-properties" xmlns:vt="http://schemas.openxmlformats.org/officeDocument/2006/docPropsVTypes"/>
</file>